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E8FA" w14:textId="77777777"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CFA9F08" w14:textId="77777777" w:rsidR="006E6124" w:rsidRPr="00643192" w:rsidRDefault="00784B45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 w:rsidRPr="00643192">
        <w:rPr>
          <w:rFonts w:asciiTheme="minorHAnsi" w:hAnsiTheme="minorHAnsi"/>
          <w:spacing w:val="60"/>
          <w:sz w:val="36"/>
          <w:szCs w:val="24"/>
        </w:rPr>
        <w:t>KUPNÍ SMLOUVA</w:t>
      </w:r>
    </w:p>
    <w:p w14:paraId="25B3B213" w14:textId="77777777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643192">
      <w:pPr>
        <w:pStyle w:val="Smlouva"/>
        <w:numPr>
          <w:ilvl w:val="0"/>
          <w:numId w:val="1"/>
        </w:numPr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248E007B" w:rsidR="00D17654" w:rsidRPr="00E06B23" w:rsidRDefault="00C143C1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>B2C, s.r.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3C1EB8A3" w:rsidR="00D17654" w:rsidRPr="00E06B23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Sídlo: </w:t>
            </w:r>
            <w:r w:rsidR="00114FC8" w:rsidRPr="00E06B23">
              <w:rPr>
                <w:rFonts w:asciiTheme="minorHAnsi" w:hAnsiTheme="minorHAnsi" w:cstheme="minorHAnsi"/>
                <w:sz w:val="24"/>
                <w:szCs w:val="24"/>
              </w:rPr>
              <w:t>Thákurova 2077/7</w:t>
            </w: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, Praha </w:t>
            </w:r>
            <w:r w:rsidR="00114FC8" w:rsidRPr="00E06B23">
              <w:rPr>
                <w:rFonts w:asciiTheme="minorHAnsi" w:hAnsiTheme="minorHAnsi" w:cstheme="minorHAnsi"/>
                <w:sz w:val="24"/>
                <w:szCs w:val="24"/>
              </w:rPr>
              <w:t>6 – Dejvice, 16000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7EAFBDA6" w:rsidR="00D17654" w:rsidRPr="00E06B23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IČ: </w:t>
            </w:r>
            <w:r w:rsidR="004757F2" w:rsidRPr="00E06B23">
              <w:rPr>
                <w:rFonts w:asciiTheme="minorHAnsi" w:hAnsiTheme="minorHAnsi" w:cstheme="minorHAnsi"/>
                <w:sz w:val="24"/>
                <w:szCs w:val="24"/>
              </w:rPr>
              <w:t>27957705</w:t>
            </w:r>
            <w:r w:rsidR="00643192" w:rsidRPr="00E06B23">
              <w:rPr>
                <w:rFonts w:asciiTheme="minorHAnsi" w:hAnsiTheme="minorHAnsi" w:cstheme="minorHAnsi"/>
                <w:sz w:val="24"/>
                <w:szCs w:val="24"/>
              </w:rPr>
              <w:t>, DIČ: CZ27957705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6C6B2B15" w:rsidR="00D17654" w:rsidRPr="00E06B23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>Bankovní spojení: Česká spořitelna</w:t>
            </w:r>
            <w:r w:rsidRPr="00E06B23">
              <w:rPr>
                <w:rFonts w:asciiTheme="minorHAnsi" w:hAnsiTheme="minorHAnsi" w:cstheme="minorHAnsi"/>
                <w:sz w:val="24"/>
                <w:szCs w:val="24"/>
              </w:rPr>
              <w:br/>
              <w:t>Číslo účtu:</w:t>
            </w:r>
            <w:r w:rsidRPr="00E06B23">
              <w:t xml:space="preserve"> </w:t>
            </w: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>150328319/0800</w:t>
            </w:r>
            <w:r w:rsidRPr="00E06B23">
              <w:rPr>
                <w:rFonts w:asciiTheme="minorHAnsi" w:hAnsiTheme="minorHAnsi" w:cstheme="minorHAnsi"/>
                <w:sz w:val="24"/>
                <w:szCs w:val="24"/>
              </w:rPr>
              <w:br/>
              <w:t>Z</w:t>
            </w:r>
            <w:r w:rsidR="00D17654"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astoupená: </w:t>
            </w:r>
            <w:r w:rsidR="004757F2"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Ing. </w:t>
            </w:r>
            <w:r w:rsidR="00114FC8" w:rsidRPr="00E06B23">
              <w:rPr>
                <w:rFonts w:asciiTheme="minorHAnsi" w:hAnsiTheme="minorHAnsi" w:cstheme="minorHAnsi"/>
                <w:sz w:val="24"/>
                <w:szCs w:val="24"/>
              </w:rPr>
              <w:t>Jan Rybn</w:t>
            </w:r>
            <w:r w:rsidR="00E06B23">
              <w:rPr>
                <w:rFonts w:asciiTheme="minorHAnsi" w:hAnsiTheme="minorHAnsi" w:cstheme="minorHAnsi"/>
                <w:sz w:val="24"/>
                <w:szCs w:val="24"/>
              </w:rPr>
              <w:t>i</w:t>
            </w:r>
            <w:r w:rsidR="00114FC8"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kář, </w:t>
            </w:r>
            <w:r w:rsidR="00D17654" w:rsidRPr="00E06B23">
              <w:rPr>
                <w:rFonts w:asciiTheme="minorHAnsi" w:hAnsiTheme="minorHAnsi" w:cstheme="minorHAnsi"/>
                <w:sz w:val="24"/>
                <w:szCs w:val="24"/>
              </w:rPr>
              <w:t>jednatel</w:t>
            </w:r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505DA842" w:rsidR="00D17654" w:rsidRPr="00E06B23" w:rsidRDefault="00643192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06B23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D17654" w:rsidRPr="00E06B23">
              <w:rPr>
                <w:rFonts w:asciiTheme="minorHAnsi" w:hAnsiTheme="minorHAnsi" w:cstheme="minorHAnsi"/>
                <w:sz w:val="24"/>
                <w:szCs w:val="24"/>
              </w:rPr>
              <w:t>polečnost zapsána do obchodního rejstříku vedeného u Městského soudu v Praze,</w:t>
            </w:r>
            <w:r w:rsidR="005B6A2F"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 oddíl C, vložka</w:t>
            </w:r>
            <w:r w:rsidR="00114FC8" w:rsidRPr="00E06B23">
              <w:rPr>
                <w:rFonts w:asciiTheme="minorHAnsi" w:hAnsiTheme="minorHAnsi" w:cstheme="minorHAnsi"/>
                <w:sz w:val="24"/>
                <w:szCs w:val="24"/>
              </w:rPr>
              <w:t xml:space="preserve"> 129365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001F57A5" w14:textId="77777777"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6F8BB9A8" w14:textId="5E5E62D5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66026882" w14:textId="77777777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9BFADCC" w14:textId="26E36E5D" w:rsidR="006E6124" w:rsidRDefault="00D17654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</w:t>
      </w:r>
      <w:r w:rsidR="00784B45">
        <w:rPr>
          <w:rFonts w:asciiTheme="minorHAnsi" w:hAnsiTheme="minorHAnsi"/>
          <w:b/>
          <w:sz w:val="36"/>
          <w:szCs w:val="36"/>
        </w:rPr>
        <w:t>upní smlouvu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643192">
      <w:pPr>
        <w:pStyle w:val="Smlouva"/>
        <w:numPr>
          <w:ilvl w:val="0"/>
          <w:numId w:val="1"/>
        </w:numPr>
        <w:tabs>
          <w:tab w:val="left" w:pos="1134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7AD674F4" w14:textId="6C3DD021" w:rsidR="006E6124" w:rsidRPr="00EB2F6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 xml:space="preserve">Předmětem smlouvy je dodávka </w:t>
      </w:r>
      <w:r w:rsidR="004434D2" w:rsidRPr="00E06B23">
        <w:rPr>
          <w:rFonts w:asciiTheme="minorHAnsi" w:hAnsiTheme="minorHAnsi"/>
          <w:sz w:val="24"/>
          <w:szCs w:val="24"/>
        </w:rPr>
        <w:t>1</w:t>
      </w:r>
      <w:r w:rsidRPr="00E06B23">
        <w:rPr>
          <w:rFonts w:asciiTheme="minorHAnsi" w:hAnsiTheme="minorHAnsi"/>
          <w:sz w:val="24"/>
          <w:szCs w:val="24"/>
        </w:rPr>
        <w:t xml:space="preserve"> kus</w:t>
      </w:r>
      <w:r w:rsidR="00D666E5" w:rsidRPr="00E06B23">
        <w:rPr>
          <w:rFonts w:asciiTheme="minorHAnsi" w:hAnsiTheme="minorHAnsi"/>
          <w:sz w:val="24"/>
          <w:szCs w:val="24"/>
        </w:rPr>
        <w:t>u</w:t>
      </w:r>
      <w:r w:rsidRPr="00E06B23">
        <w:rPr>
          <w:rFonts w:asciiTheme="minorHAnsi" w:hAnsiTheme="minorHAnsi"/>
          <w:sz w:val="24"/>
          <w:szCs w:val="24"/>
        </w:rPr>
        <w:t xml:space="preserve"> </w:t>
      </w:r>
      <w:r w:rsidR="00D17654" w:rsidRPr="00E06B23">
        <w:rPr>
          <w:rFonts w:asciiTheme="minorHAnsi" w:hAnsiTheme="minorHAnsi"/>
          <w:sz w:val="24"/>
          <w:szCs w:val="24"/>
        </w:rPr>
        <w:t>server</w:t>
      </w:r>
      <w:r w:rsidR="00157E53" w:rsidRPr="00E06B23">
        <w:rPr>
          <w:rFonts w:asciiTheme="minorHAnsi" w:hAnsiTheme="minorHAnsi"/>
          <w:sz w:val="24"/>
          <w:szCs w:val="24"/>
        </w:rPr>
        <w:t>u</w:t>
      </w:r>
      <w:r w:rsidR="00D17654" w:rsidRPr="00E06B23">
        <w:rPr>
          <w:rFonts w:asciiTheme="minorHAnsi" w:hAnsiTheme="minorHAnsi"/>
          <w:sz w:val="24"/>
          <w:szCs w:val="24"/>
        </w:rPr>
        <w:t xml:space="preserve"> </w:t>
      </w:r>
      <w:r w:rsidR="00D35F0D" w:rsidRPr="00E06B23">
        <w:rPr>
          <w:rFonts w:asciiTheme="minorHAnsi" w:hAnsiTheme="minorHAnsi"/>
          <w:sz w:val="24"/>
          <w:szCs w:val="24"/>
        </w:rPr>
        <w:t>Dell PowerEdge R</w:t>
      </w:r>
      <w:r w:rsidR="00D666E5" w:rsidRPr="00E06B23">
        <w:rPr>
          <w:rFonts w:asciiTheme="minorHAnsi" w:hAnsiTheme="minorHAnsi"/>
          <w:sz w:val="24"/>
          <w:szCs w:val="24"/>
        </w:rPr>
        <w:t>650</w:t>
      </w:r>
      <w:r w:rsidRPr="00E06B23">
        <w:rPr>
          <w:rFonts w:asciiTheme="minorHAnsi" w:hAnsiTheme="minorHAnsi"/>
          <w:sz w:val="24"/>
          <w:szCs w:val="24"/>
        </w:rPr>
        <w:t xml:space="preserve"> dle nabídky ze dne </w:t>
      </w:r>
      <w:r w:rsidR="00851205">
        <w:rPr>
          <w:rFonts w:asciiTheme="minorHAnsi" w:hAnsiTheme="minorHAnsi"/>
          <w:sz w:val="24"/>
          <w:szCs w:val="24"/>
        </w:rPr>
        <w:t>2</w:t>
      </w:r>
      <w:r w:rsidR="007B5C27">
        <w:rPr>
          <w:rFonts w:asciiTheme="minorHAnsi" w:hAnsiTheme="minorHAnsi"/>
          <w:sz w:val="24"/>
          <w:szCs w:val="24"/>
        </w:rPr>
        <w:t>9</w:t>
      </w:r>
      <w:r w:rsidRPr="00E06B23">
        <w:rPr>
          <w:rFonts w:asciiTheme="minorHAnsi" w:hAnsiTheme="minorHAnsi"/>
          <w:sz w:val="24"/>
          <w:szCs w:val="24"/>
        </w:rPr>
        <w:t>.0</w:t>
      </w:r>
      <w:r w:rsidR="007B5C27">
        <w:rPr>
          <w:rFonts w:asciiTheme="minorHAnsi" w:hAnsiTheme="minorHAnsi"/>
          <w:sz w:val="24"/>
          <w:szCs w:val="24"/>
        </w:rPr>
        <w:t>4</w:t>
      </w:r>
      <w:r w:rsidRPr="00E06B23">
        <w:rPr>
          <w:rFonts w:asciiTheme="minorHAnsi" w:hAnsiTheme="minorHAnsi"/>
          <w:sz w:val="24"/>
          <w:szCs w:val="24"/>
        </w:rPr>
        <w:t>.</w:t>
      </w:r>
      <w:r w:rsidR="00CB1C20" w:rsidRPr="00E06B23">
        <w:rPr>
          <w:rFonts w:asciiTheme="minorHAnsi" w:hAnsiTheme="minorHAnsi"/>
          <w:sz w:val="24"/>
          <w:szCs w:val="24"/>
        </w:rPr>
        <w:t xml:space="preserve"> </w:t>
      </w:r>
      <w:r w:rsidRPr="00E06B23">
        <w:rPr>
          <w:rFonts w:asciiTheme="minorHAnsi" w:hAnsiTheme="minorHAnsi"/>
          <w:sz w:val="24"/>
          <w:szCs w:val="24"/>
        </w:rPr>
        <w:t>202</w:t>
      </w:r>
      <w:r w:rsidR="007B5C27">
        <w:rPr>
          <w:rFonts w:asciiTheme="minorHAnsi" w:hAnsiTheme="minorHAnsi"/>
          <w:sz w:val="24"/>
          <w:szCs w:val="24"/>
        </w:rPr>
        <w:t>4</w:t>
      </w:r>
      <w:r w:rsidRPr="00E06B23">
        <w:rPr>
          <w:rFonts w:asciiTheme="minorHAnsi" w:hAnsiTheme="minorHAnsi"/>
          <w:sz w:val="24"/>
          <w:szCs w:val="24"/>
        </w:rPr>
        <w:t>, která je jako Příloha č. 1 nedílnou součástí této smlouvy.</w:t>
      </w:r>
    </w:p>
    <w:p w14:paraId="1051BE23" w14:textId="2A32E904" w:rsidR="006E6124" w:rsidRPr="00EB2F6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 xml:space="preserve">Prodávající je povinen na své náklady dopravit přístroj do sídla kupujícího (Vídeňská 1083, 142 </w:t>
      </w:r>
      <w:r w:rsidR="00D666E5">
        <w:rPr>
          <w:rFonts w:asciiTheme="minorHAnsi" w:hAnsiTheme="minorHAnsi"/>
          <w:sz w:val="24"/>
          <w:szCs w:val="24"/>
        </w:rPr>
        <w:t>0</w:t>
      </w:r>
      <w:r w:rsidRPr="00EB2F69">
        <w:rPr>
          <w:rFonts w:asciiTheme="minorHAnsi" w:hAnsiTheme="minorHAnsi"/>
          <w:sz w:val="24"/>
          <w:szCs w:val="24"/>
        </w:rPr>
        <w:t>0 Praha).</w:t>
      </w:r>
    </w:p>
    <w:p w14:paraId="2AF8042E" w14:textId="77777777" w:rsidR="006E6124" w:rsidRPr="0055142E" w:rsidRDefault="006E6124">
      <w:pPr>
        <w:numPr>
          <w:ilvl w:val="0"/>
          <w:numId w:val="0"/>
        </w:numPr>
      </w:pPr>
    </w:p>
    <w:p w14:paraId="07C52CC9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3253C6DB" w14:textId="67D97C0D" w:rsidR="006E6124" w:rsidRPr="00EB2F69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B2F69">
        <w:rPr>
          <w:rFonts w:asciiTheme="minorHAnsi" w:hAnsiTheme="minorHAnsi"/>
          <w:sz w:val="24"/>
          <w:szCs w:val="24"/>
        </w:rPr>
        <w:t>Kupní cena je stanovena dohodou smluvních stran a činí</w:t>
      </w:r>
      <w:r w:rsidR="006E547B">
        <w:rPr>
          <w:rFonts w:asciiTheme="minorHAnsi" w:hAnsiTheme="minorHAnsi"/>
          <w:sz w:val="24"/>
          <w:szCs w:val="24"/>
        </w:rPr>
        <w:t xml:space="preserve"> </w:t>
      </w:r>
      <w:r w:rsidR="006E547B" w:rsidRPr="0078104E">
        <w:rPr>
          <w:rFonts w:asciiTheme="minorHAnsi" w:hAnsiTheme="minorHAnsi"/>
          <w:sz w:val="24"/>
          <w:szCs w:val="24"/>
        </w:rPr>
        <w:t>59</w:t>
      </w:r>
      <w:r w:rsidR="00DF3B3B">
        <w:rPr>
          <w:rFonts w:asciiTheme="minorHAnsi" w:hAnsiTheme="minorHAnsi"/>
          <w:sz w:val="24"/>
          <w:szCs w:val="24"/>
        </w:rPr>
        <w:t>7</w:t>
      </w:r>
      <w:r w:rsidR="006E547B">
        <w:rPr>
          <w:rFonts w:asciiTheme="minorHAnsi" w:hAnsiTheme="minorHAnsi"/>
          <w:sz w:val="24"/>
          <w:szCs w:val="24"/>
        </w:rPr>
        <w:t>.</w:t>
      </w:r>
      <w:r w:rsidR="006E547B" w:rsidRPr="0078104E">
        <w:rPr>
          <w:rFonts w:asciiTheme="minorHAnsi" w:hAnsiTheme="minorHAnsi"/>
          <w:sz w:val="24"/>
          <w:szCs w:val="24"/>
        </w:rPr>
        <w:t xml:space="preserve">000 </w:t>
      </w:r>
      <w:r w:rsidR="006E547B">
        <w:rPr>
          <w:rFonts w:asciiTheme="minorHAnsi" w:hAnsiTheme="minorHAnsi"/>
          <w:sz w:val="24"/>
          <w:szCs w:val="24"/>
        </w:rPr>
        <w:t xml:space="preserve">Kč </w:t>
      </w:r>
      <w:r w:rsidR="006E547B" w:rsidRPr="0078104E">
        <w:rPr>
          <w:rFonts w:asciiTheme="minorHAnsi" w:hAnsiTheme="minorHAnsi"/>
          <w:sz w:val="24"/>
          <w:szCs w:val="24"/>
        </w:rPr>
        <w:t>bez DPH a</w:t>
      </w:r>
      <w:r w:rsidRPr="00EB2F69">
        <w:rPr>
          <w:rFonts w:asciiTheme="minorHAnsi" w:hAnsiTheme="minorHAnsi"/>
          <w:sz w:val="24"/>
          <w:szCs w:val="24"/>
        </w:rPr>
        <w:t xml:space="preserve"> </w:t>
      </w:r>
      <w:r w:rsidR="004757F2">
        <w:rPr>
          <w:rFonts w:asciiTheme="minorHAnsi" w:hAnsiTheme="minorHAnsi"/>
          <w:sz w:val="24"/>
          <w:szCs w:val="24"/>
        </w:rPr>
        <w:t>7</w:t>
      </w:r>
      <w:r w:rsidR="00DF3B3B">
        <w:rPr>
          <w:rFonts w:asciiTheme="minorHAnsi" w:hAnsiTheme="minorHAnsi"/>
          <w:sz w:val="24"/>
          <w:szCs w:val="24"/>
        </w:rPr>
        <w:t>22</w:t>
      </w:r>
      <w:r w:rsidR="00AB1678" w:rsidRPr="00EB2F69">
        <w:rPr>
          <w:rFonts w:asciiTheme="minorHAnsi" w:hAnsiTheme="minorHAnsi"/>
          <w:sz w:val="24"/>
          <w:szCs w:val="24"/>
        </w:rPr>
        <w:t>.</w:t>
      </w:r>
      <w:r w:rsidR="004757F2">
        <w:rPr>
          <w:rFonts w:asciiTheme="minorHAnsi" w:hAnsiTheme="minorHAnsi"/>
          <w:sz w:val="24"/>
          <w:szCs w:val="24"/>
        </w:rPr>
        <w:t>3</w:t>
      </w:r>
      <w:r w:rsidR="00DF3B3B">
        <w:rPr>
          <w:rFonts w:asciiTheme="minorHAnsi" w:hAnsiTheme="minorHAnsi"/>
          <w:sz w:val="24"/>
          <w:szCs w:val="24"/>
        </w:rPr>
        <w:t>7</w:t>
      </w:r>
      <w:r w:rsidR="004757F2">
        <w:rPr>
          <w:rFonts w:asciiTheme="minorHAnsi" w:hAnsiTheme="minorHAnsi"/>
          <w:sz w:val="24"/>
          <w:szCs w:val="24"/>
        </w:rPr>
        <w:t>0</w:t>
      </w:r>
      <w:r w:rsidR="00AB1678" w:rsidRPr="00EB2F69">
        <w:rPr>
          <w:rFonts w:asciiTheme="minorHAnsi" w:hAnsiTheme="minorHAnsi"/>
          <w:sz w:val="24"/>
          <w:szCs w:val="24"/>
        </w:rPr>
        <w:t xml:space="preserve"> </w:t>
      </w:r>
      <w:r w:rsidRPr="00EB2F69">
        <w:rPr>
          <w:rFonts w:asciiTheme="minorHAnsi" w:hAnsiTheme="minorHAnsi"/>
          <w:sz w:val="24"/>
          <w:szCs w:val="24"/>
        </w:rPr>
        <w:t xml:space="preserve">Kč </w:t>
      </w:r>
      <w:r w:rsidR="006E547B">
        <w:rPr>
          <w:rFonts w:asciiTheme="minorHAnsi" w:hAnsiTheme="minorHAnsi"/>
          <w:sz w:val="24"/>
          <w:szCs w:val="24"/>
        </w:rPr>
        <w:t xml:space="preserve">včetně </w:t>
      </w:r>
      <w:r w:rsidRPr="00EB2F69">
        <w:rPr>
          <w:rFonts w:asciiTheme="minorHAnsi" w:hAnsiTheme="minorHAnsi"/>
          <w:sz w:val="24"/>
          <w:szCs w:val="24"/>
        </w:rPr>
        <w:t xml:space="preserve"> DPH. Tato cena je konečná, nejvýše přípustná a zahrnuje veškeré náklady prodávajícího s dodáním předmětu smlouvy, cla, daně a další náklady. </w:t>
      </w:r>
    </w:p>
    <w:p w14:paraId="53007D0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Kupující uhradí kupní cenu na základě faktury prodávajícího. Faktura musí mít všechny potřebné náležitosti, odkaz na tuto smlouvu a její splatnost musí být 30 dnů. </w:t>
      </w:r>
      <w:r w:rsidRPr="00E75A18">
        <w:rPr>
          <w:rFonts w:asciiTheme="minorHAnsi" w:hAnsiTheme="minorHAnsi"/>
          <w:sz w:val="24"/>
          <w:szCs w:val="24"/>
        </w:rPr>
        <w:t>Fakturu je prodávající oprávněn doručit elektronicky na adresu finance@biomed.cas.cz. Kupující</w:t>
      </w:r>
      <w:r w:rsidRPr="0055142E">
        <w:rPr>
          <w:rFonts w:asciiTheme="minorHAnsi" w:hAnsiTheme="minorHAnsi"/>
          <w:sz w:val="24"/>
          <w:szCs w:val="24"/>
        </w:rPr>
        <w:t xml:space="preserve"> preferuje zaslání faktury elektronicky.</w:t>
      </w:r>
    </w:p>
    <w:p w14:paraId="54C840B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lastRenderedPageBreak/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216887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21F2DBE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412ABC1F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1F7FD2E5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5CA68AC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11E3AEB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3FC71832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14:paraId="53F8134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6F094258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jako součást dodávky přístroje předat kompletní technickou dokumentaci.</w:t>
      </w:r>
    </w:p>
    <w:p w14:paraId="51430DD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é činnosti použil.</w:t>
      </w:r>
    </w:p>
    <w:p w14:paraId="14771C9F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se zavazuje v místě plnění zachovávat čistotu a pořádek.</w:t>
      </w:r>
    </w:p>
    <w:p w14:paraId="3891AA9F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74B6BB4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36FBF58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KUPUJÍCÍHO</w:t>
      </w:r>
    </w:p>
    <w:p w14:paraId="610C5C7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je povinen poskytnout prodávajícímu potřebnou součinnost pro dodání předmětu této smlouvy, zejména předat vyklizené a připravené prostory pro umístění přístroje v dodatečném předstihu.</w:t>
      </w:r>
    </w:p>
    <w:p w14:paraId="32446F11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DODACÍ LHŮTA</w:t>
      </w:r>
    </w:p>
    <w:p w14:paraId="040DC772" w14:textId="7A9E24B1" w:rsidR="006E6124" w:rsidRPr="0078104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8104E">
        <w:rPr>
          <w:rFonts w:asciiTheme="minorHAnsi" w:hAnsiTheme="minorHAnsi"/>
          <w:sz w:val="24"/>
          <w:szCs w:val="24"/>
        </w:rPr>
        <w:t xml:space="preserve">Prodávající je povinen dodat přístroj do </w:t>
      </w:r>
      <w:r w:rsidR="00851205">
        <w:rPr>
          <w:rFonts w:asciiTheme="minorHAnsi" w:hAnsiTheme="minorHAnsi"/>
          <w:sz w:val="24"/>
          <w:szCs w:val="24"/>
        </w:rPr>
        <w:t>30</w:t>
      </w:r>
      <w:r w:rsidRPr="0078104E">
        <w:rPr>
          <w:rFonts w:asciiTheme="minorHAnsi" w:hAnsiTheme="minorHAnsi"/>
          <w:sz w:val="24"/>
          <w:szCs w:val="24"/>
        </w:rPr>
        <w:t>.</w:t>
      </w:r>
      <w:r w:rsidR="007B5C27">
        <w:rPr>
          <w:rFonts w:asciiTheme="minorHAnsi" w:hAnsiTheme="minorHAnsi"/>
          <w:sz w:val="24"/>
          <w:szCs w:val="24"/>
        </w:rPr>
        <w:t>0</w:t>
      </w:r>
      <w:r w:rsidR="00A22BD7">
        <w:rPr>
          <w:rFonts w:asciiTheme="minorHAnsi" w:hAnsiTheme="minorHAnsi"/>
          <w:sz w:val="24"/>
          <w:szCs w:val="24"/>
        </w:rPr>
        <w:t>7</w:t>
      </w:r>
      <w:r w:rsidRPr="0078104E">
        <w:rPr>
          <w:rFonts w:asciiTheme="minorHAnsi" w:hAnsiTheme="minorHAnsi"/>
          <w:sz w:val="24"/>
          <w:szCs w:val="24"/>
        </w:rPr>
        <w:t>.202</w:t>
      </w:r>
      <w:r w:rsidR="00DF3B3B">
        <w:rPr>
          <w:rFonts w:asciiTheme="minorHAnsi" w:hAnsiTheme="minorHAnsi"/>
          <w:sz w:val="24"/>
          <w:szCs w:val="24"/>
        </w:rPr>
        <w:t>4</w:t>
      </w:r>
      <w:r w:rsidRPr="0078104E">
        <w:rPr>
          <w:rFonts w:asciiTheme="minorHAnsi" w:hAnsiTheme="minorHAnsi"/>
          <w:sz w:val="24"/>
          <w:szCs w:val="24"/>
        </w:rPr>
        <w:t>.</w:t>
      </w:r>
    </w:p>
    <w:p w14:paraId="1FA90641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řevzetí přístroje do užívání se uskuteční podpisem předávacího protokolu.</w:t>
      </w:r>
    </w:p>
    <w:p w14:paraId="3261BB0A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odpisem předávacího protokolu přechází vlastnické právo k přístroji na kupujícího. </w:t>
      </w:r>
    </w:p>
    <w:p w14:paraId="6A5136C9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okud bude prodávající v prodlení s dodávkou přístroje, uhradí kup</w:t>
      </w:r>
      <w:r w:rsidR="00486BC5" w:rsidRPr="00E75A18">
        <w:rPr>
          <w:rFonts w:asciiTheme="minorHAnsi" w:hAnsiTheme="minorHAnsi"/>
          <w:sz w:val="24"/>
          <w:szCs w:val="24"/>
        </w:rPr>
        <w:t>ujícímu smluvní pokutu ve výši 2</w:t>
      </w:r>
      <w:r w:rsidRPr="00E75A18">
        <w:rPr>
          <w:rFonts w:asciiTheme="minorHAnsi" w:hAnsiTheme="minorHAnsi"/>
          <w:sz w:val="24"/>
          <w:szCs w:val="24"/>
        </w:rPr>
        <w:t>00 Kč za každý den prodlení.</w:t>
      </w:r>
    </w:p>
    <w:p w14:paraId="48AFBA26" w14:textId="77777777" w:rsidR="006E6124" w:rsidRPr="00E75A18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47C33E1C" w14:textId="7E5DB858" w:rsidR="006E6124" w:rsidRPr="007D1CA3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8104E">
        <w:rPr>
          <w:rFonts w:asciiTheme="minorHAnsi" w:hAnsiTheme="minorHAnsi"/>
          <w:sz w:val="24"/>
          <w:szCs w:val="24"/>
        </w:rPr>
        <w:t xml:space="preserve">Záruční lhůta na přístroj činí </w:t>
      </w:r>
      <w:r w:rsidR="004757F2" w:rsidRPr="0078104E">
        <w:rPr>
          <w:rFonts w:asciiTheme="minorHAnsi" w:hAnsiTheme="minorHAnsi"/>
          <w:sz w:val="24"/>
          <w:szCs w:val="24"/>
        </w:rPr>
        <w:t>36</w:t>
      </w:r>
      <w:r w:rsidRPr="0078104E">
        <w:rPr>
          <w:rFonts w:asciiTheme="minorHAnsi" w:hAnsiTheme="minorHAnsi"/>
          <w:sz w:val="24"/>
          <w:szCs w:val="24"/>
        </w:rPr>
        <w:t xml:space="preserve"> měsíců s </w:t>
      </w:r>
      <w:r w:rsidR="004757F2" w:rsidRPr="0078104E">
        <w:rPr>
          <w:rFonts w:ascii="Verdana" w:hAnsi="Verdana"/>
        </w:rPr>
        <w:t>ProSupport and Next Business Day Onsite Service Initial</w:t>
      </w:r>
      <w:r w:rsidRPr="0078104E">
        <w:rPr>
          <w:rFonts w:asciiTheme="minorHAnsi" w:hAnsiTheme="minorHAnsi"/>
          <w:sz w:val="24"/>
          <w:szCs w:val="24"/>
        </w:rPr>
        <w:t xml:space="preserve"> od data podpisu předávacího protokolu</w:t>
      </w:r>
      <w:r w:rsidR="00EB2F69" w:rsidRPr="0078104E">
        <w:rPr>
          <w:rFonts w:asciiTheme="minorHAnsi" w:hAnsiTheme="minorHAnsi"/>
          <w:sz w:val="24"/>
          <w:szCs w:val="24"/>
        </w:rPr>
        <w:t>.</w:t>
      </w:r>
    </w:p>
    <w:p w14:paraId="28329D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38CD3B1B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 pravidelnou kalibraci přístroje, záruční prohlídku apod.). Za požadovanou platbu se nepovažuje výměna části přístroje v souladu se servisním intervalem stanoveným výrobcem v závislosti na používání přístroje.</w:t>
      </w:r>
    </w:p>
    <w:p w14:paraId="3461479C" w14:textId="77777777" w:rsidR="006E6124" w:rsidRPr="0055142E" w:rsidRDefault="00784B45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14:paraId="13050C7B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lastRenderedPageBreak/>
        <w:t>Běžné závady prodávající odstraní do 5 pracovních dnů po nahlášení, v případě výměny</w:t>
      </w:r>
      <w:r w:rsidRPr="0055142E">
        <w:rPr>
          <w:rFonts w:asciiTheme="minorHAnsi" w:hAnsiTheme="minorHAnsi"/>
          <w:sz w:val="24"/>
          <w:szCs w:val="24"/>
        </w:rPr>
        <w:br/>
        <w:t>některého dílu bude závada odstraněna v termínu domluveném s kupujícím, přičemž doba</w:t>
      </w:r>
      <w:r w:rsidRPr="0055142E">
        <w:rPr>
          <w:rFonts w:asciiTheme="minorHAnsi" w:hAnsiTheme="minorHAnsi"/>
          <w:sz w:val="24"/>
          <w:szCs w:val="24"/>
        </w:rPr>
        <w:br/>
        <w:t>odstranění by neměla přesáhnout 10 pracovních dnů.</w:t>
      </w:r>
    </w:p>
    <w:p w14:paraId="43BC983C" w14:textId="370F5415" w:rsidR="006E6124" w:rsidRPr="0078104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78104E">
        <w:rPr>
          <w:rFonts w:asciiTheme="minorHAnsi" w:hAnsiTheme="minorHAnsi"/>
          <w:sz w:val="24"/>
          <w:szCs w:val="24"/>
        </w:rPr>
        <w:t xml:space="preserve">Poruchy bude kupující hlásit elektronickou poštou </w:t>
      </w:r>
      <w:r w:rsidR="004757F2" w:rsidRPr="0078104E">
        <w:rPr>
          <w:rFonts w:asciiTheme="minorHAnsi" w:hAnsiTheme="minorHAnsi"/>
          <w:sz w:val="24"/>
          <w:szCs w:val="24"/>
        </w:rPr>
        <w:t xml:space="preserve">Dell </w:t>
      </w:r>
      <w:r w:rsidR="004757F2" w:rsidRPr="0078104E">
        <w:rPr>
          <w:rFonts w:ascii="Verdana" w:hAnsi="Verdana"/>
        </w:rPr>
        <w:t>ProSupport</w:t>
      </w:r>
      <w:r w:rsidRPr="0078104E">
        <w:rPr>
          <w:rFonts w:asciiTheme="minorHAnsi" w:hAnsiTheme="minorHAnsi"/>
          <w:sz w:val="24"/>
          <w:szCs w:val="24"/>
        </w:rPr>
        <w:t>.</w:t>
      </w:r>
    </w:p>
    <w:p w14:paraId="35290F9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nedodržení doby odstranění poruchy v záruční době uhradí prodáva</w:t>
      </w:r>
      <w:r w:rsidR="00486BC5" w:rsidRPr="0055142E">
        <w:rPr>
          <w:rFonts w:asciiTheme="minorHAnsi" w:hAnsiTheme="minorHAnsi"/>
          <w:sz w:val="24"/>
          <w:szCs w:val="24"/>
        </w:rPr>
        <w:t>jící 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14:paraId="0346D205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4EF3C0F7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83E9195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1363E769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AB1585F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65CADFE" w14:textId="31BFD003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>strana obdrží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_______________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394E7D3F" w:rsidR="006E6124" w:rsidRDefault="004757F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Ing. Jan Rybn</w:t>
      </w:r>
      <w:r w:rsidR="007D1CA3">
        <w:rPr>
          <w:rFonts w:asciiTheme="minorHAnsi" w:hAnsiTheme="minorHAnsi"/>
          <w:bCs/>
          <w:szCs w:val="24"/>
        </w:rPr>
        <w:t>i</w:t>
      </w:r>
      <w:r>
        <w:rPr>
          <w:rFonts w:asciiTheme="minorHAnsi" w:hAnsiTheme="minorHAnsi"/>
          <w:bCs/>
          <w:szCs w:val="24"/>
        </w:rPr>
        <w:t xml:space="preserve">kář  </w:t>
      </w:r>
      <w:r w:rsidR="001F7BE8">
        <w:rPr>
          <w:rFonts w:asciiTheme="minorHAnsi" w:hAnsiTheme="minorHAnsi"/>
          <w:bCs/>
          <w:szCs w:val="24"/>
        </w:rPr>
        <w:t xml:space="preserve"> 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Ing. Jiří Hašek, CSc.</w:t>
      </w:r>
    </w:p>
    <w:p w14:paraId="3C8D886E" w14:textId="77777777"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E20BF">
        <w:rPr>
          <w:rFonts w:asciiTheme="minorHAnsi" w:hAnsiTheme="minorHAnsi"/>
          <w:bCs/>
          <w:szCs w:val="24"/>
        </w:rPr>
        <w:t>j</w:t>
      </w:r>
      <w:r w:rsidR="00784B45" w:rsidRPr="00FE20BF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sectPr w:rsidR="006E6124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62E53" w14:textId="77777777" w:rsidR="00171ECE" w:rsidRDefault="00171ECE">
      <w:r>
        <w:separator/>
      </w:r>
    </w:p>
  </w:endnote>
  <w:endnote w:type="continuationSeparator" w:id="0">
    <w:p w14:paraId="0CE8A60E" w14:textId="77777777" w:rsidR="00171ECE" w:rsidRDefault="00171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8F636" w14:textId="77777777" w:rsidR="00171ECE" w:rsidRDefault="00171ECE">
      <w:r>
        <w:separator/>
      </w:r>
    </w:p>
  </w:footnote>
  <w:footnote w:type="continuationSeparator" w:id="0">
    <w:p w14:paraId="5E0EF63E" w14:textId="77777777" w:rsidR="00171ECE" w:rsidRDefault="00171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3659058">
    <w:abstractNumId w:val="0"/>
  </w:num>
  <w:num w:numId="2" w16cid:durableId="59193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B2349"/>
    <w:rsid w:val="000D0556"/>
    <w:rsid w:val="00114FC8"/>
    <w:rsid w:val="00157E53"/>
    <w:rsid w:val="00171ECE"/>
    <w:rsid w:val="001A3604"/>
    <w:rsid w:val="001F7BE8"/>
    <w:rsid w:val="0025427A"/>
    <w:rsid w:val="002D33C3"/>
    <w:rsid w:val="00354C10"/>
    <w:rsid w:val="00363F3B"/>
    <w:rsid w:val="00376DE4"/>
    <w:rsid w:val="0041747A"/>
    <w:rsid w:val="004434D2"/>
    <w:rsid w:val="004757F2"/>
    <w:rsid w:val="00486BC5"/>
    <w:rsid w:val="0055142E"/>
    <w:rsid w:val="005B6A2F"/>
    <w:rsid w:val="005F4FA0"/>
    <w:rsid w:val="00600A07"/>
    <w:rsid w:val="00613F18"/>
    <w:rsid w:val="00643192"/>
    <w:rsid w:val="00670F9C"/>
    <w:rsid w:val="00677CCB"/>
    <w:rsid w:val="006E547B"/>
    <w:rsid w:val="006E6124"/>
    <w:rsid w:val="0078104E"/>
    <w:rsid w:val="00784B45"/>
    <w:rsid w:val="0079084C"/>
    <w:rsid w:val="007A22B6"/>
    <w:rsid w:val="007B5C27"/>
    <w:rsid w:val="007D1CA3"/>
    <w:rsid w:val="007E4F4F"/>
    <w:rsid w:val="00851205"/>
    <w:rsid w:val="00910B83"/>
    <w:rsid w:val="00956CCC"/>
    <w:rsid w:val="009664D5"/>
    <w:rsid w:val="00A05C81"/>
    <w:rsid w:val="00A22BD7"/>
    <w:rsid w:val="00A62EB7"/>
    <w:rsid w:val="00AB1678"/>
    <w:rsid w:val="00C143C1"/>
    <w:rsid w:val="00CA6066"/>
    <w:rsid w:val="00CB1C20"/>
    <w:rsid w:val="00CD7022"/>
    <w:rsid w:val="00D17654"/>
    <w:rsid w:val="00D35F0D"/>
    <w:rsid w:val="00D666E5"/>
    <w:rsid w:val="00DA3851"/>
    <w:rsid w:val="00DB1DD6"/>
    <w:rsid w:val="00DB47B1"/>
    <w:rsid w:val="00DF3B3B"/>
    <w:rsid w:val="00E06B23"/>
    <w:rsid w:val="00E75A18"/>
    <w:rsid w:val="00EB2F69"/>
    <w:rsid w:val="00F80873"/>
    <w:rsid w:val="00FE1A28"/>
    <w:rsid w:val="00FE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E06B23"/>
  </w:style>
  <w:style w:type="character" w:customStyle="1" w:styleId="TextkomenteChar">
    <w:name w:val="Text komentáře Char"/>
    <w:basedOn w:val="Standardnpsmoodstavce"/>
    <w:link w:val="Textkomente"/>
    <w:semiHidden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204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Achtner Jaroslav</dc:creator>
  <dc:description/>
  <cp:lastModifiedBy>Čudová Lucie</cp:lastModifiedBy>
  <cp:revision>2</cp:revision>
  <cp:lastPrinted>2023-07-17T13:55:00Z</cp:lastPrinted>
  <dcterms:created xsi:type="dcterms:W3CDTF">2024-05-14T14:54:00Z</dcterms:created>
  <dcterms:modified xsi:type="dcterms:W3CDTF">2024-05-14T14:54:00Z</dcterms:modified>
  <dc:language>cs-CZ</dc:language>
</cp:coreProperties>
</file>